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2E29C5" w:rsidR="0000007A" w:rsidRPr="00DE7D30" w:rsidRDefault="009A157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1EB3F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A1574">
              <w:rPr>
                <w:rFonts w:ascii="Arial" w:hAnsi="Arial" w:cs="Arial"/>
                <w:b/>
                <w:bCs/>
                <w:szCs w:val="28"/>
                <w:lang w:val="en-GB"/>
              </w:rPr>
              <w:t>167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053D1C5" w:rsidR="0000007A" w:rsidRPr="00DE7D30" w:rsidRDefault="009A15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A1574">
              <w:rPr>
                <w:rFonts w:ascii="Arial" w:hAnsi="Arial" w:cs="Arial"/>
                <w:b/>
                <w:szCs w:val="28"/>
                <w:lang w:val="en-GB"/>
              </w:rPr>
              <w:t>A Systems Approach to the Artificial Intelligence Concep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6E56BFE" w:rsidR="00CF0BBB" w:rsidRPr="00DE7D30" w:rsidRDefault="009A15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2.7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4278EAC" w14:textId="0ACAEFA8" w:rsidR="009A1574" w:rsidRDefault="009A157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A157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Journal of Knowledge Management A </w:t>
                  </w:r>
                  <w:proofErr w:type="spellStart"/>
                  <w:r w:rsidRPr="009A157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plication</w:t>
                  </w:r>
                  <w:proofErr w:type="spellEnd"/>
                  <w:r w:rsidRPr="009A157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and Practic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9A157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1</w:t>
                  </w:r>
                  <w:r w:rsidRPr="009A157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No. </w:t>
                  </w:r>
                  <w:proofErr w:type="gramStart"/>
                  <w:r w:rsidRPr="009A157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2</w:t>
                  </w:r>
                  <w:r w:rsidRPr="009A157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(</w:t>
                  </w:r>
                  <w:proofErr w:type="gramEnd"/>
                  <w:r w:rsidRPr="009A157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)</w:t>
                  </w:r>
                </w:p>
                <w:p w14:paraId="6D2D5B2B" w14:textId="77777777" w:rsidR="009A1574" w:rsidRDefault="009A157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BA6E4B1" w:rsidR="00E03C32" w:rsidRDefault="009A157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9A1574">
                    <w:rPr>
                      <w:rFonts w:ascii="Times New Roman" w:eastAsia="Calibri" w:hAnsi="Times New Roman" w:cs="Times New Roman"/>
                      <w:color w:val="00009A"/>
                      <w:sz w:val="13"/>
                      <w:szCs w:val="13"/>
                      <w:lang w:val="en-US" w:eastAsia="en-IN"/>
                    </w:rPr>
                    <w:t xml:space="preserve"> </w:t>
                  </w:r>
                  <w:hyperlink r:id="rId8" w:history="1">
                    <w:r w:rsidRPr="00165D9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18576/jkmap/010203</w:t>
                    </w:r>
                  </w:hyperlink>
                </w:p>
                <w:p w14:paraId="4CBA0047" w14:textId="77777777" w:rsidR="009A1574" w:rsidRPr="007B54A4" w:rsidRDefault="009A157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1352DF" w14:textId="77777777" w:rsidR="005C3F1B" w:rsidRPr="0000007A" w:rsidRDefault="005C3F1B" w:rsidP="0099583E">
      <w:r>
        <w:separator/>
      </w:r>
    </w:p>
  </w:endnote>
  <w:endnote w:type="continuationSeparator" w:id="0">
    <w:p w14:paraId="1A9097FC" w14:textId="77777777" w:rsidR="005C3F1B" w:rsidRPr="0000007A" w:rsidRDefault="005C3F1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20F40" w14:textId="77777777" w:rsidR="005C3F1B" w:rsidRPr="0000007A" w:rsidRDefault="005C3F1B" w:rsidP="0099583E">
      <w:r>
        <w:separator/>
      </w:r>
    </w:p>
  </w:footnote>
  <w:footnote w:type="continuationSeparator" w:id="0">
    <w:p w14:paraId="1BC3B890" w14:textId="77777777" w:rsidR="005C3F1B" w:rsidRPr="0000007A" w:rsidRDefault="005C3F1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597A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C3F1B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1574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A15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576/jkmap/0102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9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5:15:00Z</dcterms:modified>
</cp:coreProperties>
</file>